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7ADF87" w14:textId="6625CBBC" w:rsidR="00F22EBC" w:rsidRPr="0096733A" w:rsidRDefault="009339BD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nit Owners Association of Trailhead Condominium</w:t>
      </w:r>
    </w:p>
    <w:p w14:paraId="3BDE0513" w14:textId="719F565C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wners Annual Meeting</w:t>
      </w:r>
    </w:p>
    <w:p w14:paraId="4F758B3C" w14:textId="606D6814" w:rsidR="00F22EBC" w:rsidRPr="0096733A" w:rsidRDefault="0096733A" w:rsidP="009F26C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D3191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24358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>th</w:t>
      </w:r>
      <w:r w:rsidR="00A72216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86C1D" w:rsidRPr="0096733A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82435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9339BD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96096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D788C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39B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22EBC" w:rsidRPr="0096733A">
        <w:rPr>
          <w:rFonts w:ascii="Times New Roman" w:hAnsi="Times New Roman" w:cs="Times New Roman"/>
          <w:b/>
          <w:bCs/>
          <w:sz w:val="24"/>
          <w:szCs w:val="24"/>
        </w:rPr>
        <w:t>m</w:t>
      </w:r>
    </w:p>
    <w:p w14:paraId="7BDD97B9" w14:textId="671E00F1" w:rsidR="00D76A4C" w:rsidRDefault="0096733A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600</w:t>
      </w:r>
      <w:r w:rsidR="005A6AAE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Suncadia Trail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 w:cs="Times New Roman"/>
          <w:b/>
          <w:bCs/>
          <w:sz w:val="24"/>
          <w:szCs w:val="24"/>
        </w:rPr>
        <w:t>The Lodge at Suncadia</w:t>
      </w:r>
      <w:r w:rsidR="00D76A4C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EA7864">
        <w:rPr>
          <w:rFonts w:ascii="Times New Roman" w:hAnsi="Times New Roman" w:cs="Times New Roman"/>
          <w:b/>
          <w:bCs/>
          <w:sz w:val="24"/>
          <w:szCs w:val="24"/>
        </w:rPr>
        <w:t xml:space="preserve">Rialto </w:t>
      </w:r>
      <w:r>
        <w:rPr>
          <w:rFonts w:ascii="Times New Roman" w:hAnsi="Times New Roman" w:cs="Times New Roman"/>
          <w:b/>
          <w:bCs/>
          <w:sz w:val="24"/>
          <w:szCs w:val="24"/>
        </w:rPr>
        <w:t>Ballroom</w:t>
      </w:r>
      <w:r w:rsidR="003D223D" w:rsidRPr="009673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4173" w:rsidRPr="0096733A">
        <w:rPr>
          <w:rFonts w:ascii="Times New Roman" w:hAnsi="Times New Roman" w:cs="Times New Roman"/>
          <w:b/>
          <w:bCs/>
          <w:sz w:val="24"/>
          <w:szCs w:val="24"/>
        </w:rPr>
        <w:t>or via Teams</w:t>
      </w:r>
    </w:p>
    <w:p w14:paraId="06185ED6" w14:textId="77777777" w:rsidR="00D76A4C" w:rsidRPr="00D76A4C" w:rsidRDefault="00D76A4C" w:rsidP="00D76A4C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2BDF8" w14:textId="387E6736" w:rsidR="0096733A" w:rsidRDefault="0096733A" w:rsidP="0096733A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Microsoft Teams</w:t>
      </w:r>
      <w:r w:rsidR="00824358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 xml:space="preserve"> </w:t>
      </w:r>
    </w:p>
    <w:p w14:paraId="7E501D50" w14:textId="51E133C5" w:rsidR="00824358" w:rsidRPr="0096733A" w:rsidRDefault="00824358" w:rsidP="0096733A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</w:pPr>
      <w:hyperlink r:id="rId6" w:tgtFrame="_blank" w:tooltip="https://teams.microsoft.com/l/meetup-join/19%3ameeting_YWUxNWJjZWEtODlmNy00Y2ZlLWIzODgtNTkyMWNhNjE4Y2Mw%40thread.v2/0?context=%7b%22Tid%22%3a%22b31d74cd-7979-494b-be83-92c78c05a110%22%2c%22Oid%22%3a%22748f872d-5756-4302-bf23-31b2c5b13066%22%7d" w:history="1">
        <w:r w:rsidRPr="00824358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>Join the meeting now</w:t>
        </w:r>
      </w:hyperlink>
    </w:p>
    <w:p w14:paraId="0E2B3EA6" w14:textId="77777777" w:rsidR="009339BD" w:rsidRPr="009339BD" w:rsidRDefault="009339BD" w:rsidP="009339B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9339BD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Meeting ID: 265 498 222 460</w:t>
      </w:r>
    </w:p>
    <w:p w14:paraId="2C0F2E76" w14:textId="77777777" w:rsidR="009339BD" w:rsidRPr="009339BD" w:rsidRDefault="009339BD" w:rsidP="009339BD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</w:pPr>
      <w:r w:rsidRPr="009339BD">
        <w:rPr>
          <w:rFonts w:ascii="Times New Roman" w:eastAsia="Times New Roman" w:hAnsi="Times New Roman" w:cs="Times New Roman"/>
          <w:color w:val="242424"/>
          <w:sz w:val="21"/>
          <w:szCs w:val="21"/>
          <w:bdr w:val="none" w:sz="0" w:space="0" w:color="auto" w:frame="1"/>
        </w:rPr>
        <w:t>Passcode: zZCv7K</w:t>
      </w:r>
    </w:p>
    <w:p w14:paraId="56E2AA85" w14:textId="77777777" w:rsidR="00C96BE2" w:rsidRPr="0096733A" w:rsidRDefault="00C96BE2" w:rsidP="00C96BE2">
      <w:pPr>
        <w:shd w:val="clear" w:color="auto" w:fill="FFFFFF"/>
        <w:spacing w:after="90" w:line="240" w:lineRule="auto"/>
        <w:textAlignment w:val="baseline"/>
        <w:rPr>
          <w:rFonts w:ascii="Times New Roman" w:eastAsia="Times New Roman" w:hAnsi="Times New Roman" w:cs="Times New Roman"/>
          <w:color w:val="242424"/>
          <w:sz w:val="21"/>
          <w:szCs w:val="21"/>
        </w:rPr>
      </w:pPr>
      <w:r w:rsidRPr="0096733A">
        <w:rPr>
          <w:rFonts w:ascii="Times New Roman" w:eastAsia="Times New Roman" w:hAnsi="Times New Roman" w:cs="Times New Roman"/>
          <w:b/>
          <w:bCs/>
          <w:color w:val="242424"/>
          <w:sz w:val="24"/>
          <w:szCs w:val="24"/>
          <w:bdr w:val="none" w:sz="0" w:space="0" w:color="auto" w:frame="1"/>
        </w:rPr>
        <w:t>Dial in by phone</w:t>
      </w:r>
    </w:p>
    <w:p w14:paraId="23A184AD" w14:textId="77777777" w:rsidR="009339BD" w:rsidRPr="009339BD" w:rsidRDefault="009339BD" w:rsidP="009339BD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7" w:tgtFrame="_blank" w:tooltip="tel:+17204642091,,477443243#" w:history="1">
        <w:r w:rsidRPr="009339BD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+1 720-464-</w:t>
        </w:r>
        <w:proofErr w:type="gramStart"/>
        <w:r w:rsidRPr="009339BD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2091,,</w:t>
        </w:r>
        <w:proofErr w:type="gramEnd"/>
        <w:r w:rsidRPr="009339BD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477443243#</w:t>
        </w:r>
      </w:hyperlink>
      <w:r w:rsidRPr="009339BD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 United States, Denver</w:t>
      </w:r>
    </w:p>
    <w:p w14:paraId="066BA689" w14:textId="77777777" w:rsidR="009339BD" w:rsidRPr="009339BD" w:rsidRDefault="009339BD" w:rsidP="009339BD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hyperlink r:id="rId8" w:tgtFrame="_blank" w:tooltip="https://dialin.teams.microsoft.com/c42d067e-aaee-41e2-8526-a3ac693396c1?id=477443243" w:history="1">
        <w:r w:rsidRPr="009339BD">
          <w:rPr>
            <w:rStyle w:val="Hyperlink"/>
            <w:rFonts w:ascii="Times New Roman" w:eastAsia="Times New Roman" w:hAnsi="Times New Roman" w:cs="Times New Roman"/>
            <w:sz w:val="21"/>
            <w:szCs w:val="21"/>
            <w:bdr w:val="none" w:sz="0" w:space="0" w:color="auto" w:frame="1"/>
          </w:rPr>
          <w:t>Find a local number</w:t>
        </w:r>
      </w:hyperlink>
    </w:p>
    <w:p w14:paraId="6AE08665" w14:textId="77777777" w:rsidR="009339BD" w:rsidRPr="009339BD" w:rsidRDefault="009339BD" w:rsidP="009339BD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  <w:r w:rsidRPr="009339BD"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  <w:t>Phone conference ID: 477 443 243#</w:t>
      </w:r>
    </w:p>
    <w:p w14:paraId="54150898" w14:textId="77777777" w:rsidR="00D76A4C" w:rsidRDefault="00D76A4C" w:rsidP="0096733A">
      <w:pPr>
        <w:pBdr>
          <w:bottom w:val="double" w:sz="6" w:space="1" w:color="auto"/>
        </w:pBd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5915548B" w14:textId="77777777" w:rsidR="00D76A4C" w:rsidRPr="0096733A" w:rsidRDefault="00D76A4C" w:rsidP="0096733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424"/>
          <w:sz w:val="21"/>
          <w:szCs w:val="21"/>
          <w:bdr w:val="none" w:sz="0" w:space="0" w:color="auto" w:frame="1"/>
        </w:rPr>
      </w:pPr>
    </w:p>
    <w:p w14:paraId="47FC01AC" w14:textId="3F3737F1" w:rsidR="003E431F" w:rsidRDefault="003E431F" w:rsidP="00F66237">
      <w:pPr>
        <w:pStyle w:val="NormalWeb"/>
        <w:ind w:left="7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GENDA</w:t>
      </w:r>
    </w:p>
    <w:p w14:paraId="4525ECA8" w14:textId="77777777" w:rsidR="00EA7864" w:rsidRDefault="00F22EB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B2C">
        <w:rPr>
          <w:rFonts w:ascii="Times New Roman" w:eastAsia="Times New Roman" w:hAnsi="Times New Roman" w:cs="Times New Roman"/>
          <w:sz w:val="24"/>
          <w:szCs w:val="24"/>
        </w:rPr>
        <w:t>Meeting Call to Order - Verification of Quorum</w:t>
      </w:r>
    </w:p>
    <w:p w14:paraId="544A0CEB" w14:textId="6E7622E7" w:rsidR="00D76A4C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pproval of Minutes</w:t>
      </w:r>
    </w:p>
    <w:p w14:paraId="1FD18C56" w14:textId="40F629C1" w:rsidR="00EA7864" w:rsidRDefault="00D76A4C" w:rsidP="00EA7864">
      <w:pPr>
        <w:pStyle w:val="ListParagraph"/>
        <w:numPr>
          <w:ilvl w:val="1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oval of 12/</w:t>
      </w:r>
      <w:r w:rsidR="00824358"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824358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nual Meeting Minutes</w:t>
      </w:r>
    </w:p>
    <w:p w14:paraId="63CBCB57" w14:textId="450170D8" w:rsidR="00A172F2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Introductions and Management Company Organization Chart</w:t>
      </w:r>
    </w:p>
    <w:p w14:paraId="6A1224A9" w14:textId="02B64FE7" w:rsidR="007D788C" w:rsidRPr="00EA7864" w:rsidRDefault="009339BD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sident’s Report</w:t>
      </w:r>
    </w:p>
    <w:p w14:paraId="4C8C57AA" w14:textId="01C25D55" w:rsidR="00D76A4C" w:rsidRPr="00D76A4C" w:rsidRDefault="00D76A4C" w:rsidP="00D76A4C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bookmarkStart w:id="0" w:name="_Hlk77078997"/>
      <w:r>
        <w:rPr>
          <w:rFonts w:ascii="Times New Roman" w:eastAsia="Times New Roman" w:hAnsi="Times New Roman" w:cs="Times New Roman"/>
          <w:sz w:val="24"/>
          <w:szCs w:val="24"/>
        </w:rPr>
        <w:t>202</w:t>
      </w:r>
      <w:r w:rsidR="00824358">
        <w:rPr>
          <w:rFonts w:ascii="Times New Roman" w:eastAsia="Times New Roman" w:hAnsi="Times New Roman" w:cs="Times New Roman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dget Presentation and Review</w:t>
      </w:r>
      <w:bookmarkEnd w:id="0"/>
    </w:p>
    <w:p w14:paraId="1AF4EA15" w14:textId="77777777" w:rsidR="00EA7864" w:rsidRPr="007D788C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Ratification and Rollover Resolution</w:t>
      </w:r>
    </w:p>
    <w:p w14:paraId="564607CB" w14:textId="67BA95B2" w:rsidR="00EA7864" w:rsidRPr="00EA7864" w:rsidRDefault="00D76A4C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Owner Forum</w:t>
      </w:r>
    </w:p>
    <w:p w14:paraId="6684D84D" w14:textId="636C8C0F" w:rsidR="009673DE" w:rsidRPr="00D76A4C" w:rsidRDefault="002A5603" w:rsidP="00EA7864">
      <w:pPr>
        <w:pStyle w:val="ListParagraph"/>
        <w:numPr>
          <w:ilvl w:val="0"/>
          <w:numId w:val="12"/>
        </w:numPr>
        <w:tabs>
          <w:tab w:val="left" w:pos="540"/>
          <w:tab w:val="left" w:pos="900"/>
        </w:tabs>
        <w:spacing w:before="120" w:after="240" w:line="480" w:lineRule="auto"/>
      </w:pPr>
      <w:r w:rsidRPr="00EA7864">
        <w:rPr>
          <w:rFonts w:ascii="Times New Roman" w:eastAsia="Times New Roman" w:hAnsi="Times New Roman" w:cs="Times New Roman"/>
          <w:sz w:val="24"/>
          <w:szCs w:val="24"/>
        </w:rPr>
        <w:t>Ad</w:t>
      </w:r>
      <w:r w:rsidR="00F22EBC" w:rsidRPr="00EA7864">
        <w:rPr>
          <w:rFonts w:ascii="Times New Roman" w:eastAsia="Times New Roman" w:hAnsi="Times New Roman" w:cs="Times New Roman"/>
          <w:sz w:val="24"/>
          <w:szCs w:val="24"/>
        </w:rPr>
        <w:t>journment</w:t>
      </w:r>
    </w:p>
    <w:sectPr w:rsidR="009673DE" w:rsidRPr="00D76A4C" w:rsidSect="00E674C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3038A"/>
    <w:multiLevelType w:val="hybridMultilevel"/>
    <w:tmpl w:val="EE2A7D00"/>
    <w:lvl w:ilvl="0" w:tplc="04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1" w15:restartNumberingAfterBreak="0">
    <w:nsid w:val="0A687565"/>
    <w:multiLevelType w:val="hybridMultilevel"/>
    <w:tmpl w:val="00EA847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3F0F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3640A2"/>
    <w:multiLevelType w:val="hybridMultilevel"/>
    <w:tmpl w:val="A23C862E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178202A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3718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D992008"/>
    <w:multiLevelType w:val="multilevel"/>
    <w:tmpl w:val="222659CC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AE4990"/>
    <w:multiLevelType w:val="hybridMultilevel"/>
    <w:tmpl w:val="42F8B028"/>
    <w:lvl w:ilvl="0" w:tplc="AC2E0B28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9F72E8"/>
    <w:multiLevelType w:val="hybridMultilevel"/>
    <w:tmpl w:val="25A22B7E"/>
    <w:lvl w:ilvl="0" w:tplc="890AB72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11CDA94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/>
        <w:spacing w:val="-1"/>
        <w:w w:val="100"/>
        <w:sz w:val="24"/>
        <w:szCs w:val="24"/>
      </w:rPr>
    </w:lvl>
    <w:lvl w:ilvl="2" w:tplc="CC8CCB04">
      <w:start w:val="1"/>
      <w:numFmt w:val="lowerRoman"/>
      <w:lvlText w:val="%3."/>
      <w:lvlJc w:val="left"/>
      <w:pPr>
        <w:ind w:left="2280" w:hanging="308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 w:tplc="071ACA58">
      <w:numFmt w:val="bullet"/>
      <w:lvlText w:val="•"/>
      <w:lvlJc w:val="left"/>
      <w:pPr>
        <w:ind w:left="3235" w:hanging="308"/>
      </w:pPr>
    </w:lvl>
    <w:lvl w:ilvl="4" w:tplc="07583854">
      <w:numFmt w:val="bullet"/>
      <w:lvlText w:val="•"/>
      <w:lvlJc w:val="left"/>
      <w:pPr>
        <w:ind w:left="4190" w:hanging="308"/>
      </w:pPr>
    </w:lvl>
    <w:lvl w:ilvl="5" w:tplc="7512B654">
      <w:numFmt w:val="bullet"/>
      <w:lvlText w:val="•"/>
      <w:lvlJc w:val="left"/>
      <w:pPr>
        <w:ind w:left="5145" w:hanging="308"/>
      </w:pPr>
    </w:lvl>
    <w:lvl w:ilvl="6" w:tplc="47AABFE0">
      <w:numFmt w:val="bullet"/>
      <w:lvlText w:val="•"/>
      <w:lvlJc w:val="left"/>
      <w:pPr>
        <w:ind w:left="6100" w:hanging="308"/>
      </w:pPr>
    </w:lvl>
    <w:lvl w:ilvl="7" w:tplc="6A3AC7FE">
      <w:numFmt w:val="bullet"/>
      <w:lvlText w:val="•"/>
      <w:lvlJc w:val="left"/>
      <w:pPr>
        <w:ind w:left="7055" w:hanging="308"/>
      </w:pPr>
    </w:lvl>
    <w:lvl w:ilvl="8" w:tplc="0324F71A">
      <w:numFmt w:val="bullet"/>
      <w:lvlText w:val="•"/>
      <w:lvlJc w:val="left"/>
      <w:pPr>
        <w:ind w:left="8010" w:hanging="308"/>
      </w:pPr>
    </w:lvl>
  </w:abstractNum>
  <w:abstractNum w:abstractNumId="9" w15:restartNumberingAfterBreak="0">
    <w:nsid w:val="33742957"/>
    <w:multiLevelType w:val="multilevel"/>
    <w:tmpl w:val="0409001D"/>
    <w:numStyleLink w:val="Stylez"/>
  </w:abstractNum>
  <w:abstractNum w:abstractNumId="10" w15:restartNumberingAfterBreak="0">
    <w:nsid w:val="354E23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6C71D94"/>
    <w:multiLevelType w:val="hybridMultilevel"/>
    <w:tmpl w:val="C20C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74B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AB32A72"/>
    <w:multiLevelType w:val="hybridMultilevel"/>
    <w:tmpl w:val="3EACA6F0"/>
    <w:lvl w:ilvl="0" w:tplc="D92CFB44">
      <w:start w:val="1"/>
      <w:numFmt w:val="lowerLetter"/>
      <w:lvlText w:val="%1."/>
      <w:lvlJc w:val="left"/>
      <w:pPr>
        <w:ind w:left="1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4" w15:restartNumberingAfterBreak="0">
    <w:nsid w:val="40000E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0316748"/>
    <w:multiLevelType w:val="hybridMultilevel"/>
    <w:tmpl w:val="21089E66"/>
    <w:lvl w:ilvl="0" w:tplc="BCEC608A">
      <w:start w:val="1"/>
      <w:numFmt w:val="decimal"/>
      <w:lvlText w:val="%1)"/>
      <w:lvlJc w:val="left"/>
      <w:pPr>
        <w:ind w:left="126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16" w15:restartNumberingAfterBreak="0">
    <w:nsid w:val="44663DAF"/>
    <w:multiLevelType w:val="multilevel"/>
    <w:tmpl w:val="0409001D"/>
    <w:numStyleLink w:val="Stylez"/>
  </w:abstractNum>
  <w:abstractNum w:abstractNumId="17" w15:restartNumberingAfterBreak="0">
    <w:nsid w:val="5A2804A7"/>
    <w:multiLevelType w:val="hybridMultilevel"/>
    <w:tmpl w:val="470036E6"/>
    <w:lvl w:ilvl="0" w:tplc="0409000F">
      <w:start w:val="1"/>
      <w:numFmt w:val="decimal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8" w15:restartNumberingAfterBreak="0">
    <w:nsid w:val="5C3C20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31C63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AA16430"/>
    <w:multiLevelType w:val="multilevel"/>
    <w:tmpl w:val="82F2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2A60A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73F0197"/>
    <w:multiLevelType w:val="multilevel"/>
    <w:tmpl w:val="0409001D"/>
    <w:styleLink w:val="Stylez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99A6DAA"/>
    <w:multiLevelType w:val="multilevel"/>
    <w:tmpl w:val="0409001D"/>
    <w:numStyleLink w:val="Stylez"/>
  </w:abstractNum>
  <w:num w:numId="1" w16cid:durableId="458718411">
    <w:abstractNumId w:val="6"/>
  </w:num>
  <w:num w:numId="2" w16cid:durableId="257638295">
    <w:abstractNumId w:val="22"/>
  </w:num>
  <w:num w:numId="3" w16cid:durableId="983000241">
    <w:abstractNumId w:val="3"/>
  </w:num>
  <w:num w:numId="4" w16cid:durableId="1077436428">
    <w:abstractNumId w:val="21"/>
  </w:num>
  <w:num w:numId="5" w16cid:durableId="100272273">
    <w:abstractNumId w:val="13"/>
  </w:num>
  <w:num w:numId="6" w16cid:durableId="1934698745">
    <w:abstractNumId w:val="17"/>
  </w:num>
  <w:num w:numId="7" w16cid:durableId="1480000550">
    <w:abstractNumId w:val="23"/>
  </w:num>
  <w:num w:numId="8" w16cid:durableId="393626376">
    <w:abstractNumId w:val="9"/>
  </w:num>
  <w:num w:numId="9" w16cid:durableId="202720886">
    <w:abstractNumId w:val="16"/>
  </w:num>
  <w:num w:numId="10" w16cid:durableId="488787216">
    <w:abstractNumId w:val="2"/>
  </w:num>
  <w:num w:numId="11" w16cid:durableId="1414736667">
    <w:abstractNumId w:val="20"/>
  </w:num>
  <w:num w:numId="12" w16cid:durableId="1685280621">
    <w:abstractNumId w:val="15"/>
  </w:num>
  <w:num w:numId="13" w16cid:durableId="1742366622">
    <w:abstractNumId w:val="4"/>
  </w:num>
  <w:num w:numId="14" w16cid:durableId="874536137">
    <w:abstractNumId w:val="18"/>
  </w:num>
  <w:num w:numId="15" w16cid:durableId="2042851685">
    <w:abstractNumId w:val="19"/>
  </w:num>
  <w:num w:numId="16" w16cid:durableId="1618871135">
    <w:abstractNumId w:val="0"/>
  </w:num>
  <w:num w:numId="17" w16cid:durableId="2142188099">
    <w:abstractNumId w:val="7"/>
  </w:num>
  <w:num w:numId="18" w16cid:durableId="669285864">
    <w:abstractNumId w:val="11"/>
  </w:num>
  <w:num w:numId="19" w16cid:durableId="14468040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0" w16cid:durableId="1159691212">
    <w:abstractNumId w:val="12"/>
  </w:num>
  <w:num w:numId="21" w16cid:durableId="1300650025">
    <w:abstractNumId w:val="14"/>
  </w:num>
  <w:num w:numId="22" w16cid:durableId="1741052116">
    <w:abstractNumId w:val="5"/>
  </w:num>
  <w:num w:numId="23" w16cid:durableId="947539761">
    <w:abstractNumId w:val="1"/>
  </w:num>
  <w:num w:numId="24" w16cid:durableId="3914666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SxMDE1NTY0tDRT0lEKTi0uzszPAykwMqkFAKDFKrgtAAAA"/>
  </w:docVars>
  <w:rsids>
    <w:rsidRoot w:val="00F22EBC"/>
    <w:rsid w:val="00005376"/>
    <w:rsid w:val="0000675F"/>
    <w:rsid w:val="00027EB7"/>
    <w:rsid w:val="00044592"/>
    <w:rsid w:val="00051528"/>
    <w:rsid w:val="000618CF"/>
    <w:rsid w:val="00073A47"/>
    <w:rsid w:val="00087C65"/>
    <w:rsid w:val="0009076F"/>
    <w:rsid w:val="00090892"/>
    <w:rsid w:val="000A300E"/>
    <w:rsid w:val="000B3585"/>
    <w:rsid w:val="000B3A69"/>
    <w:rsid w:val="000D1FD7"/>
    <w:rsid w:val="000D214F"/>
    <w:rsid w:val="000E6891"/>
    <w:rsid w:val="0010425C"/>
    <w:rsid w:val="00104981"/>
    <w:rsid w:val="00105ADB"/>
    <w:rsid w:val="00107B6D"/>
    <w:rsid w:val="00107DFE"/>
    <w:rsid w:val="00112ADB"/>
    <w:rsid w:val="00130CD7"/>
    <w:rsid w:val="00133BA3"/>
    <w:rsid w:val="001342A8"/>
    <w:rsid w:val="0014072F"/>
    <w:rsid w:val="00151DCD"/>
    <w:rsid w:val="00160568"/>
    <w:rsid w:val="001613D8"/>
    <w:rsid w:val="001636E9"/>
    <w:rsid w:val="00175B26"/>
    <w:rsid w:val="001A53DB"/>
    <w:rsid w:val="001A68D3"/>
    <w:rsid w:val="001B6360"/>
    <w:rsid w:val="001C4DBC"/>
    <w:rsid w:val="001D3B5F"/>
    <w:rsid w:val="001E1129"/>
    <w:rsid w:val="001E46CC"/>
    <w:rsid w:val="001E4BC7"/>
    <w:rsid w:val="001F58E9"/>
    <w:rsid w:val="00203261"/>
    <w:rsid w:val="002049E1"/>
    <w:rsid w:val="0020607D"/>
    <w:rsid w:val="00213E6C"/>
    <w:rsid w:val="002206CB"/>
    <w:rsid w:val="00222416"/>
    <w:rsid w:val="00241316"/>
    <w:rsid w:val="002457E3"/>
    <w:rsid w:val="00245D30"/>
    <w:rsid w:val="00264580"/>
    <w:rsid w:val="00271290"/>
    <w:rsid w:val="00276907"/>
    <w:rsid w:val="002779B5"/>
    <w:rsid w:val="00296412"/>
    <w:rsid w:val="002A5603"/>
    <w:rsid w:val="002B4695"/>
    <w:rsid w:val="002B69DA"/>
    <w:rsid w:val="002C5AD6"/>
    <w:rsid w:val="002D1854"/>
    <w:rsid w:val="002D1900"/>
    <w:rsid w:val="002D6846"/>
    <w:rsid w:val="002E1402"/>
    <w:rsid w:val="002F01A5"/>
    <w:rsid w:val="00307236"/>
    <w:rsid w:val="00307766"/>
    <w:rsid w:val="00314B15"/>
    <w:rsid w:val="00325E71"/>
    <w:rsid w:val="003504F6"/>
    <w:rsid w:val="003533AC"/>
    <w:rsid w:val="003543B6"/>
    <w:rsid w:val="00366273"/>
    <w:rsid w:val="00373659"/>
    <w:rsid w:val="00395799"/>
    <w:rsid w:val="003A092A"/>
    <w:rsid w:val="003C038A"/>
    <w:rsid w:val="003C264A"/>
    <w:rsid w:val="003D223D"/>
    <w:rsid w:val="003D7CA1"/>
    <w:rsid w:val="003E0EC1"/>
    <w:rsid w:val="003E431F"/>
    <w:rsid w:val="003F603A"/>
    <w:rsid w:val="003F6B2C"/>
    <w:rsid w:val="004026DB"/>
    <w:rsid w:val="00405164"/>
    <w:rsid w:val="00410865"/>
    <w:rsid w:val="004305E1"/>
    <w:rsid w:val="004372B3"/>
    <w:rsid w:val="00437A2F"/>
    <w:rsid w:val="00446835"/>
    <w:rsid w:val="00451AA0"/>
    <w:rsid w:val="004619CB"/>
    <w:rsid w:val="004649C7"/>
    <w:rsid w:val="004675A5"/>
    <w:rsid w:val="0047229E"/>
    <w:rsid w:val="00482367"/>
    <w:rsid w:val="004A6DE4"/>
    <w:rsid w:val="004B75E0"/>
    <w:rsid w:val="004C3209"/>
    <w:rsid w:val="004C3CF6"/>
    <w:rsid w:val="004C5B1F"/>
    <w:rsid w:val="004D4F53"/>
    <w:rsid w:val="004D6A90"/>
    <w:rsid w:val="004E519E"/>
    <w:rsid w:val="004F0165"/>
    <w:rsid w:val="00512EDC"/>
    <w:rsid w:val="005153C1"/>
    <w:rsid w:val="00525465"/>
    <w:rsid w:val="00527C5D"/>
    <w:rsid w:val="00532FE9"/>
    <w:rsid w:val="00535654"/>
    <w:rsid w:val="00544AD5"/>
    <w:rsid w:val="005539BC"/>
    <w:rsid w:val="00554497"/>
    <w:rsid w:val="00554D8D"/>
    <w:rsid w:val="00556991"/>
    <w:rsid w:val="00560A79"/>
    <w:rsid w:val="005765D5"/>
    <w:rsid w:val="00577228"/>
    <w:rsid w:val="00577D77"/>
    <w:rsid w:val="00582611"/>
    <w:rsid w:val="005A6AAE"/>
    <w:rsid w:val="005A722B"/>
    <w:rsid w:val="005D0CAC"/>
    <w:rsid w:val="005D2CFC"/>
    <w:rsid w:val="005F116B"/>
    <w:rsid w:val="005F4173"/>
    <w:rsid w:val="006017B0"/>
    <w:rsid w:val="006042B2"/>
    <w:rsid w:val="00613604"/>
    <w:rsid w:val="00616C97"/>
    <w:rsid w:val="00623A51"/>
    <w:rsid w:val="00625BEA"/>
    <w:rsid w:val="00633E11"/>
    <w:rsid w:val="006363DA"/>
    <w:rsid w:val="006434B0"/>
    <w:rsid w:val="0064702C"/>
    <w:rsid w:val="0065408C"/>
    <w:rsid w:val="00654CDC"/>
    <w:rsid w:val="00660F2A"/>
    <w:rsid w:val="00674E0F"/>
    <w:rsid w:val="00677FA5"/>
    <w:rsid w:val="00684790"/>
    <w:rsid w:val="0069565A"/>
    <w:rsid w:val="00697239"/>
    <w:rsid w:val="006A2F19"/>
    <w:rsid w:val="006B231F"/>
    <w:rsid w:val="006C042D"/>
    <w:rsid w:val="006C4079"/>
    <w:rsid w:val="006D3582"/>
    <w:rsid w:val="006E4B68"/>
    <w:rsid w:val="006F06A6"/>
    <w:rsid w:val="00701A79"/>
    <w:rsid w:val="00704061"/>
    <w:rsid w:val="007069FC"/>
    <w:rsid w:val="00722F26"/>
    <w:rsid w:val="007463F0"/>
    <w:rsid w:val="00755BA6"/>
    <w:rsid w:val="00763755"/>
    <w:rsid w:val="00770375"/>
    <w:rsid w:val="00791E19"/>
    <w:rsid w:val="007941D4"/>
    <w:rsid w:val="00797E11"/>
    <w:rsid w:val="007A40A5"/>
    <w:rsid w:val="007C5AA7"/>
    <w:rsid w:val="007C6384"/>
    <w:rsid w:val="007D65DA"/>
    <w:rsid w:val="007D788C"/>
    <w:rsid w:val="007E6438"/>
    <w:rsid w:val="007E7F71"/>
    <w:rsid w:val="0081393E"/>
    <w:rsid w:val="00813975"/>
    <w:rsid w:val="00814092"/>
    <w:rsid w:val="00820302"/>
    <w:rsid w:val="00824358"/>
    <w:rsid w:val="008334DD"/>
    <w:rsid w:val="00841226"/>
    <w:rsid w:val="00846FF3"/>
    <w:rsid w:val="00855D3C"/>
    <w:rsid w:val="0087659E"/>
    <w:rsid w:val="00880811"/>
    <w:rsid w:val="00881F7B"/>
    <w:rsid w:val="00890DE9"/>
    <w:rsid w:val="00893171"/>
    <w:rsid w:val="0089709C"/>
    <w:rsid w:val="00897C41"/>
    <w:rsid w:val="008A68D0"/>
    <w:rsid w:val="008B10E9"/>
    <w:rsid w:val="008B7FBF"/>
    <w:rsid w:val="008D0B95"/>
    <w:rsid w:val="008D34B5"/>
    <w:rsid w:val="008D470E"/>
    <w:rsid w:val="008E62CE"/>
    <w:rsid w:val="008F23F5"/>
    <w:rsid w:val="008F4734"/>
    <w:rsid w:val="008F5388"/>
    <w:rsid w:val="00905126"/>
    <w:rsid w:val="00907994"/>
    <w:rsid w:val="00926461"/>
    <w:rsid w:val="00932256"/>
    <w:rsid w:val="009339BD"/>
    <w:rsid w:val="00934A28"/>
    <w:rsid w:val="00941779"/>
    <w:rsid w:val="00946363"/>
    <w:rsid w:val="00953064"/>
    <w:rsid w:val="009605D9"/>
    <w:rsid w:val="00960966"/>
    <w:rsid w:val="0096733A"/>
    <w:rsid w:val="009673DE"/>
    <w:rsid w:val="0096785A"/>
    <w:rsid w:val="00970606"/>
    <w:rsid w:val="00974A93"/>
    <w:rsid w:val="00975EF1"/>
    <w:rsid w:val="00983696"/>
    <w:rsid w:val="00987566"/>
    <w:rsid w:val="009913ED"/>
    <w:rsid w:val="009927C7"/>
    <w:rsid w:val="00992927"/>
    <w:rsid w:val="009A0FA4"/>
    <w:rsid w:val="009A79CA"/>
    <w:rsid w:val="009B5283"/>
    <w:rsid w:val="009B6BA4"/>
    <w:rsid w:val="009B7AB9"/>
    <w:rsid w:val="009C6CB0"/>
    <w:rsid w:val="009D0349"/>
    <w:rsid w:val="009D25FB"/>
    <w:rsid w:val="009D7E4D"/>
    <w:rsid w:val="009E1B02"/>
    <w:rsid w:val="009F26CB"/>
    <w:rsid w:val="00A172F2"/>
    <w:rsid w:val="00A2151E"/>
    <w:rsid w:val="00A302D8"/>
    <w:rsid w:val="00A338E0"/>
    <w:rsid w:val="00A35CE2"/>
    <w:rsid w:val="00A365F5"/>
    <w:rsid w:val="00A37C49"/>
    <w:rsid w:val="00A64944"/>
    <w:rsid w:val="00A6523B"/>
    <w:rsid w:val="00A72216"/>
    <w:rsid w:val="00A72718"/>
    <w:rsid w:val="00A75BDE"/>
    <w:rsid w:val="00A81BAC"/>
    <w:rsid w:val="00A90141"/>
    <w:rsid w:val="00AB4E64"/>
    <w:rsid w:val="00AD1C44"/>
    <w:rsid w:val="00B11821"/>
    <w:rsid w:val="00B13120"/>
    <w:rsid w:val="00B149CE"/>
    <w:rsid w:val="00B14CCB"/>
    <w:rsid w:val="00B25DAC"/>
    <w:rsid w:val="00B42B0F"/>
    <w:rsid w:val="00B53746"/>
    <w:rsid w:val="00B71509"/>
    <w:rsid w:val="00B83B0E"/>
    <w:rsid w:val="00B87DFF"/>
    <w:rsid w:val="00B946BE"/>
    <w:rsid w:val="00BB2848"/>
    <w:rsid w:val="00BC5A0B"/>
    <w:rsid w:val="00BD324D"/>
    <w:rsid w:val="00BD5941"/>
    <w:rsid w:val="00BD68C7"/>
    <w:rsid w:val="00BE2524"/>
    <w:rsid w:val="00BF1F34"/>
    <w:rsid w:val="00C14A0F"/>
    <w:rsid w:val="00C20354"/>
    <w:rsid w:val="00C371AC"/>
    <w:rsid w:val="00C47850"/>
    <w:rsid w:val="00C50D47"/>
    <w:rsid w:val="00C54D48"/>
    <w:rsid w:val="00C54D96"/>
    <w:rsid w:val="00C55588"/>
    <w:rsid w:val="00C57C36"/>
    <w:rsid w:val="00C65434"/>
    <w:rsid w:val="00C8662E"/>
    <w:rsid w:val="00C8772C"/>
    <w:rsid w:val="00C967ED"/>
    <w:rsid w:val="00C96BE2"/>
    <w:rsid w:val="00CA6487"/>
    <w:rsid w:val="00CB452C"/>
    <w:rsid w:val="00CC5169"/>
    <w:rsid w:val="00CC6F0D"/>
    <w:rsid w:val="00CD05D6"/>
    <w:rsid w:val="00CD6546"/>
    <w:rsid w:val="00CE1B6E"/>
    <w:rsid w:val="00CE2058"/>
    <w:rsid w:val="00CE6C30"/>
    <w:rsid w:val="00D01249"/>
    <w:rsid w:val="00D045E3"/>
    <w:rsid w:val="00D13C70"/>
    <w:rsid w:val="00D13D4A"/>
    <w:rsid w:val="00D311DC"/>
    <w:rsid w:val="00D31913"/>
    <w:rsid w:val="00D331D3"/>
    <w:rsid w:val="00D3437A"/>
    <w:rsid w:val="00D411C8"/>
    <w:rsid w:val="00D46578"/>
    <w:rsid w:val="00D478C1"/>
    <w:rsid w:val="00D50B79"/>
    <w:rsid w:val="00D53FEC"/>
    <w:rsid w:val="00D549FD"/>
    <w:rsid w:val="00D62E8B"/>
    <w:rsid w:val="00D67E9C"/>
    <w:rsid w:val="00D76A4C"/>
    <w:rsid w:val="00D76B0F"/>
    <w:rsid w:val="00D76FAE"/>
    <w:rsid w:val="00D86C1D"/>
    <w:rsid w:val="00D90653"/>
    <w:rsid w:val="00DC4B4F"/>
    <w:rsid w:val="00DC7AFD"/>
    <w:rsid w:val="00DD5ADA"/>
    <w:rsid w:val="00DE2EFF"/>
    <w:rsid w:val="00DE7074"/>
    <w:rsid w:val="00E05731"/>
    <w:rsid w:val="00E11E93"/>
    <w:rsid w:val="00E163DB"/>
    <w:rsid w:val="00E16A27"/>
    <w:rsid w:val="00E2400F"/>
    <w:rsid w:val="00E25DD8"/>
    <w:rsid w:val="00E27673"/>
    <w:rsid w:val="00E32AA4"/>
    <w:rsid w:val="00E674C8"/>
    <w:rsid w:val="00E91F99"/>
    <w:rsid w:val="00EA7864"/>
    <w:rsid w:val="00EC1AA7"/>
    <w:rsid w:val="00EE75EB"/>
    <w:rsid w:val="00EF177F"/>
    <w:rsid w:val="00EF3B34"/>
    <w:rsid w:val="00F142FD"/>
    <w:rsid w:val="00F22EBC"/>
    <w:rsid w:val="00F30D56"/>
    <w:rsid w:val="00F41E97"/>
    <w:rsid w:val="00F4536E"/>
    <w:rsid w:val="00F45548"/>
    <w:rsid w:val="00F47DE4"/>
    <w:rsid w:val="00F54618"/>
    <w:rsid w:val="00F56658"/>
    <w:rsid w:val="00F659CD"/>
    <w:rsid w:val="00F66237"/>
    <w:rsid w:val="00F72172"/>
    <w:rsid w:val="00F73974"/>
    <w:rsid w:val="00F80E0A"/>
    <w:rsid w:val="00F835F3"/>
    <w:rsid w:val="00F84B30"/>
    <w:rsid w:val="00F92283"/>
    <w:rsid w:val="00F958E3"/>
    <w:rsid w:val="00F959BC"/>
    <w:rsid w:val="00FA1DDA"/>
    <w:rsid w:val="00FA2241"/>
    <w:rsid w:val="00FC0D6E"/>
    <w:rsid w:val="00FD5302"/>
    <w:rsid w:val="00FE4266"/>
    <w:rsid w:val="00FE78C8"/>
    <w:rsid w:val="00FF0F65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DA51F"/>
  <w15:docId w15:val="{C9FF7FE3-0F12-4044-9F2A-78D055B18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C65"/>
  </w:style>
  <w:style w:type="paragraph" w:styleId="Heading1">
    <w:name w:val="heading 1"/>
    <w:basedOn w:val="Normal"/>
    <w:next w:val="Normal"/>
    <w:link w:val="Heading1Char"/>
    <w:uiPriority w:val="9"/>
    <w:qFormat/>
    <w:rsid w:val="00087C6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C65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7C65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7C65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7C65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C6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7C6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7C65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7C65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C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87C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7C65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7C6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C6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7C6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7C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7C6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87C65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C65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C65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87C65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87C65"/>
    <w:rPr>
      <w:b/>
      <w:bCs/>
    </w:rPr>
  </w:style>
  <w:style w:type="character" w:styleId="Emphasis">
    <w:name w:val="Emphasis"/>
    <w:uiPriority w:val="20"/>
    <w:qFormat/>
    <w:rsid w:val="00087C6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087C65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087C6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87C65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87C6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7C6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C65"/>
    <w:rPr>
      <w:b/>
      <w:bCs/>
      <w:i/>
      <w:iCs/>
    </w:rPr>
  </w:style>
  <w:style w:type="character" w:styleId="SubtleEmphasis">
    <w:name w:val="Subtle Emphasis"/>
    <w:uiPriority w:val="19"/>
    <w:qFormat/>
    <w:rsid w:val="00087C65"/>
    <w:rPr>
      <w:i/>
      <w:iCs/>
    </w:rPr>
  </w:style>
  <w:style w:type="character" w:styleId="IntenseEmphasis">
    <w:name w:val="Intense Emphasis"/>
    <w:uiPriority w:val="21"/>
    <w:qFormat/>
    <w:rsid w:val="00087C65"/>
    <w:rPr>
      <w:b/>
      <w:bCs/>
    </w:rPr>
  </w:style>
  <w:style w:type="character" w:styleId="SubtleReference">
    <w:name w:val="Subtle Reference"/>
    <w:uiPriority w:val="31"/>
    <w:qFormat/>
    <w:rsid w:val="00087C65"/>
    <w:rPr>
      <w:smallCaps/>
    </w:rPr>
  </w:style>
  <w:style w:type="character" w:styleId="IntenseReference">
    <w:name w:val="Intense Reference"/>
    <w:uiPriority w:val="32"/>
    <w:qFormat/>
    <w:rsid w:val="00087C65"/>
    <w:rPr>
      <w:smallCaps/>
      <w:spacing w:val="5"/>
      <w:u w:val="single"/>
    </w:rPr>
  </w:style>
  <w:style w:type="character" w:styleId="BookTitle">
    <w:name w:val="Book Title"/>
    <w:uiPriority w:val="33"/>
    <w:qFormat/>
    <w:rsid w:val="00087C65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7C65"/>
    <w:pPr>
      <w:outlineLvl w:val="9"/>
    </w:pPr>
    <w:rPr>
      <w:lang w:bidi="en-US"/>
    </w:rPr>
  </w:style>
  <w:style w:type="numbering" w:customStyle="1" w:styleId="Style1">
    <w:name w:val="Style1"/>
    <w:uiPriority w:val="99"/>
    <w:rsid w:val="007C6384"/>
    <w:pPr>
      <w:numPr>
        <w:numId w:val="1"/>
      </w:numPr>
    </w:pPr>
  </w:style>
  <w:style w:type="numbering" w:customStyle="1" w:styleId="Stylez">
    <w:name w:val="Stylez"/>
    <w:uiPriority w:val="99"/>
    <w:rsid w:val="007C6384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1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E1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431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E4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1049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56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73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45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44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14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7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41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75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102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45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09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071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63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61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48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5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7616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599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74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2583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565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228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0011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7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880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8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075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999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56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1063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97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24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116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529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04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328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5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597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87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362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98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973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33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897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12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7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105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74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52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3998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64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4296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88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3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3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4382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68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10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378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9632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087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265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404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849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209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38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9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45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230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17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86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7429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617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6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93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0643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0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341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21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800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37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43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875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0802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845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93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65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37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5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79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c42d067e-aaee-41e2-8526-a3ac693396c1?id=477443243" TargetMode="External"/><Relationship Id="rId3" Type="http://schemas.openxmlformats.org/officeDocument/2006/relationships/styles" Target="styles.xml"/><Relationship Id="rId7" Type="http://schemas.openxmlformats.org/officeDocument/2006/relationships/hyperlink" Target="tel:+17204642091,,47744324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eams.microsoft.com/l/meetup-join/19%3ameeting_YWUxNWJjZWEtODlmNy00Y2ZlLWIzODgtNTkyMWNhNjE4Y2Mw%40thread.v2/0?context=%7b%22Tid%22%3a%22b31d74cd-7979-494b-be83-92c78c05a110%22%2c%22Oid%22%3a%22748f872d-5756-4302-bf23-31b2c5b13066%22%7d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9685D-6A14-42F9-B4B4-AFB830FFE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6</Words>
  <Characters>1260</Characters>
  <Application>Microsoft Office Word</Application>
  <DocSecurity>0</DocSecurity>
  <Lines>54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, Pat</dc:creator>
  <cp:keywords/>
  <dc:description/>
  <cp:lastModifiedBy>Darnall, Brandi</cp:lastModifiedBy>
  <cp:revision>2</cp:revision>
  <cp:lastPrinted>2024-12-02T18:48:00Z</cp:lastPrinted>
  <dcterms:created xsi:type="dcterms:W3CDTF">2025-12-04T23:47:00Z</dcterms:created>
  <dcterms:modified xsi:type="dcterms:W3CDTF">2025-12-04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dafccb7484eaa5d13838ea9948a53ccd3080725c09f680c637bb28d132a8d</vt:lpwstr>
  </property>
</Properties>
</file>